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3F068E" w14:textId="7BCE67A3" w:rsidR="008F5F1C" w:rsidRDefault="007F743C">
      <w:r>
        <w:rPr>
          <w:noProof/>
        </w:rPr>
        <w:drawing>
          <wp:inline distT="0" distB="0" distL="0" distR="0" wp14:anchorId="22BD3E13" wp14:editId="2F5570A0">
            <wp:extent cx="5943600" cy="3072130"/>
            <wp:effectExtent l="0" t="0" r="0" b="0"/>
            <wp:docPr id="1" name="Picture 1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Icon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2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6ADD4A" w14:textId="571C7156" w:rsidR="007F743C" w:rsidRDefault="007F743C">
      <w:r>
        <w:t xml:space="preserve">Link to Movie: </w:t>
      </w:r>
      <w:hyperlink r:id="rId5" w:history="1">
        <w:r w:rsidRPr="007F743C">
          <w:rPr>
            <w:rStyle w:val="Hyperlink"/>
          </w:rPr>
          <w:t>April 2023 Movie</w:t>
        </w:r>
      </w:hyperlink>
    </w:p>
    <w:sectPr w:rsidR="007F74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1MjA3tzQ2NzcCMpR0lIJTi4sz8/NACgxrAYVW/gQsAAAA"/>
  </w:docVars>
  <w:rsids>
    <w:rsidRoot w:val="007F743C"/>
    <w:rsid w:val="007F743C"/>
    <w:rsid w:val="008F5F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5ACBFD"/>
  <w15:chartTrackingRefBased/>
  <w15:docId w15:val="{799541A3-1FF7-4A54-AC63-A621B2EBD8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F743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F74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youtube.com/watch?v=ofGI9ltZWN8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</Words>
  <Characters>81</Characters>
  <Application>Microsoft Office Word</Application>
  <DocSecurity>0</DocSecurity>
  <Lines>1</Lines>
  <Paragraphs>1</Paragraphs>
  <ScaleCrop>false</ScaleCrop>
  <Company>NKCES.org</Company>
  <LinksUpToDate>false</LinksUpToDate>
  <CharactersWithSpaces>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Faust</dc:creator>
  <cp:keywords/>
  <dc:description/>
  <cp:lastModifiedBy>Jessica Faust</cp:lastModifiedBy>
  <cp:revision>1</cp:revision>
  <dcterms:created xsi:type="dcterms:W3CDTF">2023-05-02T17:06:00Z</dcterms:created>
  <dcterms:modified xsi:type="dcterms:W3CDTF">2023-05-02T17:08:00Z</dcterms:modified>
</cp:coreProperties>
</file>